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69D7" w:rsidRDefault="00930857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Data &amp; Cloud Skill Up </w:t>
      </w:r>
      <w:r w:rsidR="00AC4962" w:rsidRPr="00F31B77">
        <w:rPr>
          <w:sz w:val="38"/>
          <w:szCs w:val="38"/>
        </w:rPr>
        <w:t>and Exam Ready Workshop</w:t>
      </w:r>
      <w:r w:rsidR="0026404A" w:rsidRPr="00F31B77">
        <w:rPr>
          <w:sz w:val="38"/>
          <w:szCs w:val="38"/>
        </w:rPr>
        <w:t xml:space="preserve"> </w:t>
      </w:r>
    </w:p>
    <w:p w:rsidR="00AE1477" w:rsidRPr="00F31B77" w:rsidRDefault="00AC4962" w:rsidP="00AE1477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</w:t>
      </w:r>
      <w:r w:rsidR="006046C4" w:rsidRPr="00F31B77">
        <w:rPr>
          <w:sz w:val="38"/>
          <w:szCs w:val="38"/>
        </w:rPr>
        <w:t>70-53</w:t>
      </w:r>
      <w:r w:rsidR="006D1450" w:rsidRPr="00F31B77">
        <w:rPr>
          <w:sz w:val="38"/>
          <w:szCs w:val="38"/>
        </w:rPr>
        <w:t>5</w:t>
      </w:r>
      <w:r w:rsidR="00B20096" w:rsidRPr="00F31B77">
        <w:rPr>
          <w:sz w:val="38"/>
          <w:szCs w:val="38"/>
        </w:rPr>
        <w:t>: Architect</w:t>
      </w:r>
      <w:r w:rsidR="0097658D" w:rsidRPr="00F31B77">
        <w:rPr>
          <w:sz w:val="38"/>
          <w:szCs w:val="38"/>
        </w:rPr>
        <w:t>ing Azure Solutions</w:t>
      </w:r>
      <w:r w:rsidR="00603AE0" w:rsidRPr="00F31B77">
        <w:rPr>
          <w:sz w:val="38"/>
          <w:szCs w:val="38"/>
        </w:rPr>
        <w:t xml:space="preserve"> </w:t>
      </w:r>
    </w:p>
    <w:p w:rsidR="001C7142" w:rsidRPr="00F31B77" w:rsidRDefault="001C7142" w:rsidP="001C7142">
      <w:pPr>
        <w:spacing w:after="0"/>
        <w:jc w:val="center"/>
        <w:rPr>
          <w:sz w:val="38"/>
          <w:szCs w:val="38"/>
        </w:rPr>
      </w:pPr>
      <w:r w:rsidRPr="00F31B77">
        <w:rPr>
          <w:b/>
          <w:sz w:val="38"/>
          <w:szCs w:val="38"/>
        </w:rPr>
        <w:t>Day 1</w:t>
      </w:r>
      <w:r w:rsidRPr="00F31B77">
        <w:rPr>
          <w:sz w:val="38"/>
          <w:szCs w:val="38"/>
        </w:rPr>
        <w:t xml:space="preserve"> </w:t>
      </w:r>
      <w:r w:rsidR="009500B9"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 w:rsidR="006617BD">
        <w:rPr>
          <w:sz w:val="38"/>
          <w:szCs w:val="38"/>
        </w:rPr>
        <w:t>Wednesday</w:t>
      </w:r>
      <w:r w:rsidR="009500B9">
        <w:rPr>
          <w:sz w:val="38"/>
          <w:szCs w:val="38"/>
        </w:rPr>
        <w:t>, May 1</w:t>
      </w:r>
      <w:r w:rsidR="006617BD">
        <w:rPr>
          <w:sz w:val="38"/>
          <w:szCs w:val="38"/>
        </w:rPr>
        <w:t>6</w:t>
      </w:r>
      <w:r w:rsidR="009500B9">
        <w:rPr>
          <w:sz w:val="38"/>
          <w:szCs w:val="38"/>
        </w:rPr>
        <w:t>, 2018</w:t>
      </w:r>
      <w:r w:rsidR="00561A91" w:rsidRPr="00561A91">
        <w:rPr>
          <w:color w:val="C00000"/>
          <w:sz w:val="38"/>
          <w:szCs w:val="38"/>
        </w:rPr>
        <w:t xml:space="preserve"> </w:t>
      </w:r>
    </w:p>
    <w:p w:rsidR="007241A3" w:rsidRPr="00F31B77" w:rsidRDefault="007241A3" w:rsidP="007241A3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National 4-H Conf. Center - 7100 Connecticut Ave.</w:t>
      </w:r>
    </w:p>
    <w:p w:rsidR="007241A3" w:rsidRPr="00F31B77" w:rsidRDefault="007241A3" w:rsidP="007241A3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Chevy Chase, MD 20815</w:t>
      </w:r>
    </w:p>
    <w:p w:rsidR="00D77E88" w:rsidRPr="00F35947" w:rsidRDefault="007B69D7" w:rsidP="00D77E88">
      <w:pPr>
        <w:spacing w:after="0"/>
        <w:jc w:val="center"/>
        <w:rPr>
          <w:color w:val="C00000"/>
          <w:sz w:val="28"/>
          <w:szCs w:val="28"/>
        </w:rPr>
      </w:pPr>
      <w:proofErr w:type="spellStart"/>
      <w:r w:rsidRPr="00F35947">
        <w:rPr>
          <w:b/>
          <w:bCs/>
          <w:sz w:val="28"/>
          <w:szCs w:val="28"/>
        </w:rPr>
        <w:t>WiFi</w:t>
      </w:r>
      <w:proofErr w:type="spellEnd"/>
      <w:r w:rsidRPr="00F35947">
        <w:rPr>
          <w:sz w:val="28"/>
          <w:szCs w:val="28"/>
        </w:rPr>
        <w:t xml:space="preserve">:  </w:t>
      </w:r>
      <w:r w:rsidR="004265D1" w:rsidRPr="00F35947">
        <w:rPr>
          <w:sz w:val="28"/>
          <w:szCs w:val="28"/>
        </w:rPr>
        <w:t>MSFTGUEST; Open</w:t>
      </w:r>
      <w:r w:rsidR="00CC12C2" w:rsidRPr="00F35947">
        <w:rPr>
          <w:sz w:val="28"/>
          <w:szCs w:val="28"/>
        </w:rPr>
        <w:t xml:space="preserve"> browser; Code:</w:t>
      </w:r>
      <w:bookmarkStart w:id="0" w:name="_Hlk511747832"/>
      <w:r w:rsidR="00853900" w:rsidRPr="00F35947">
        <w:rPr>
          <w:sz w:val="28"/>
          <w:szCs w:val="28"/>
        </w:rPr>
        <w:t xml:space="preserve"> </w:t>
      </w:r>
      <w:bookmarkEnd w:id="0"/>
      <w:r w:rsidR="007241A3" w:rsidRPr="00131039">
        <w:rPr>
          <w:sz w:val="38"/>
          <w:szCs w:val="38"/>
        </w:rPr>
        <w:t>4HGUEST</w:t>
      </w:r>
    </w:p>
    <w:p w:rsidR="00F31B77" w:rsidRPr="00F35947" w:rsidRDefault="00F31B77" w:rsidP="00D77E88">
      <w:pPr>
        <w:spacing w:after="0"/>
        <w:jc w:val="center"/>
        <w:rPr>
          <w:sz w:val="28"/>
          <w:szCs w:val="28"/>
        </w:rPr>
      </w:pPr>
      <w:bookmarkStart w:id="1" w:name="_Hlk511747900"/>
      <w:r w:rsidRPr="00F35947">
        <w:rPr>
          <w:sz w:val="28"/>
          <w:szCs w:val="28"/>
        </w:rPr>
        <w:t>Socialize: #70-535 @ITProGuru</w:t>
      </w:r>
    </w:p>
    <w:tbl>
      <w:tblPr>
        <w:tblW w:w="10980" w:type="dxa"/>
        <w:tblInd w:w="-82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0"/>
        <w:gridCol w:w="5420"/>
        <w:gridCol w:w="3760"/>
      </w:tblGrid>
      <w:tr w:rsidR="007B69D7" w:rsidRPr="007B69D7" w:rsidTr="007241A3">
        <w:trPr>
          <w:trHeight w:val="311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bookmarkEnd w:id="1"/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ime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Topic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vAlign w:val="center"/>
            <w:hideMark/>
          </w:tcPr>
          <w:p w:rsidR="007B69D7" w:rsidRPr="007B69D7" w:rsidRDefault="007B69D7" w:rsidP="007B69D7">
            <w:pPr>
              <w:spacing w:after="0"/>
              <w:jc w:val="center"/>
              <w:rPr>
                <w:sz w:val="28"/>
                <w:szCs w:val="32"/>
              </w:rPr>
            </w:pPr>
            <w:r w:rsidRPr="007B69D7">
              <w:rPr>
                <w:b/>
                <w:bCs/>
                <w:sz w:val="28"/>
                <w:szCs w:val="32"/>
              </w:rPr>
              <w:t>Speaker</w:t>
            </w:r>
          </w:p>
        </w:tc>
      </w:tr>
      <w:tr w:rsidR="007B69D7" w:rsidRPr="007B69D7" w:rsidTr="007241A3">
        <w:trPr>
          <w:trHeight w:val="437"/>
        </w:trPr>
        <w:tc>
          <w:tcPr>
            <w:tcW w:w="18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proofErr w:type="gramStart"/>
            <w:r w:rsidRPr="00F35947">
              <w:rPr>
                <w:b/>
                <w:bCs/>
                <w:sz w:val="26"/>
                <w:szCs w:val="26"/>
              </w:rPr>
              <w:t>8:</w:t>
            </w:r>
            <w:r w:rsidR="00F35947" w:rsidRPr="00F35947">
              <w:rPr>
                <w:b/>
                <w:bCs/>
                <w:sz w:val="26"/>
                <w:szCs w:val="26"/>
              </w:rPr>
              <w:t>3</w:t>
            </w:r>
            <w:r w:rsidR="007241A3">
              <w:rPr>
                <w:b/>
                <w:bCs/>
                <w:sz w:val="26"/>
                <w:szCs w:val="26"/>
              </w:rPr>
              <w:t>0  AM</w:t>
            </w:r>
            <w:proofErr w:type="gramEnd"/>
          </w:p>
        </w:tc>
        <w:tc>
          <w:tcPr>
            <w:tcW w:w="918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C66CA0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reakfast, Registration, S</w:t>
            </w:r>
            <w:r w:rsidR="007B69D7" w:rsidRPr="00853900">
              <w:rPr>
                <w:sz w:val="24"/>
                <w:szCs w:val="24"/>
              </w:rPr>
              <w:t>etup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241A3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8:45 A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Welcom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n Stolts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241A3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9:00 A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Agenda Overview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241A3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241A3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9:15 A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ecoming a Cloud Architect &amp; DevOp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241A3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10:00 AM</w:t>
            </w:r>
          </w:p>
        </w:tc>
        <w:tc>
          <w:tcPr>
            <w:tcW w:w="91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:rsidTr="007241A3">
        <w:trPr>
          <w:trHeight w:val="437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241A3" w:rsidP="007B69D7">
            <w:pPr>
              <w:spacing w:after="0"/>
              <w:jc w:val="center"/>
              <w:rPr>
                <w:sz w:val="26"/>
                <w:szCs w:val="26"/>
              </w:rPr>
            </w:pPr>
            <w:r>
              <w:rPr>
                <w:b/>
                <w:bCs/>
                <w:sz w:val="26"/>
                <w:szCs w:val="26"/>
              </w:rPr>
              <w:t>10:15 A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rational Readines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241A3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7B69D7" w:rsidRPr="007B69D7" w:rsidTr="007241A3">
        <w:trPr>
          <w:trHeight w:val="437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1:</w:t>
            </w:r>
            <w:r w:rsidR="007241A3">
              <w:rPr>
                <w:b/>
                <w:bCs/>
                <w:sz w:val="26"/>
                <w:szCs w:val="26"/>
              </w:rPr>
              <w:t>15 A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ign Data and Storag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7B69D7" w:rsidRPr="007B69D7" w:rsidTr="007241A3">
        <w:trPr>
          <w:trHeight w:val="428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2:</w:t>
            </w:r>
            <w:r w:rsidR="007241A3">
              <w:rPr>
                <w:b/>
                <w:bCs/>
                <w:sz w:val="26"/>
                <w:szCs w:val="26"/>
              </w:rPr>
              <w:t>15</w:t>
            </w:r>
            <w:r w:rsidRPr="00F35947">
              <w:rPr>
                <w:b/>
                <w:bCs/>
                <w:sz w:val="26"/>
                <w:szCs w:val="26"/>
              </w:rPr>
              <w:t xml:space="preserve"> </w:t>
            </w:r>
            <w:r w:rsidR="007241A3">
              <w:rPr>
                <w:b/>
                <w:bCs/>
                <w:sz w:val="26"/>
                <w:szCs w:val="26"/>
              </w:rPr>
              <w:t>PM</w:t>
            </w:r>
          </w:p>
        </w:tc>
        <w:tc>
          <w:tcPr>
            <w:tcW w:w="91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Lunch &amp; Networking &amp; Labs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1:</w:t>
            </w:r>
            <w:r w:rsidR="007241A3">
              <w:rPr>
                <w:b/>
                <w:bCs/>
                <w:sz w:val="26"/>
                <w:szCs w:val="26"/>
              </w:rPr>
              <w:t>15</w:t>
            </w:r>
            <w:r w:rsidRPr="00F35947">
              <w:rPr>
                <w:b/>
                <w:bCs/>
                <w:sz w:val="26"/>
                <w:szCs w:val="26"/>
              </w:rPr>
              <w:t xml:space="preserve"> </w:t>
            </w:r>
            <w:r w:rsidR="007241A3">
              <w:rPr>
                <w:b/>
                <w:bCs/>
                <w:sz w:val="26"/>
                <w:szCs w:val="26"/>
              </w:rPr>
              <w:t>PM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Compute Infrastructure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853900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an Stolts</w:t>
            </w:r>
          </w:p>
        </w:tc>
      </w:tr>
      <w:tr w:rsidR="007B69D7" w:rsidRPr="007B69D7" w:rsidTr="007241A3">
        <w:trPr>
          <w:trHeight w:val="420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2:</w:t>
            </w:r>
            <w:r w:rsidR="007241A3">
              <w:rPr>
                <w:b/>
                <w:bCs/>
                <w:sz w:val="26"/>
                <w:szCs w:val="26"/>
              </w:rPr>
              <w:t>15</w:t>
            </w:r>
            <w:r w:rsidRPr="00F35947">
              <w:rPr>
                <w:b/>
                <w:bCs/>
                <w:sz w:val="26"/>
                <w:szCs w:val="26"/>
              </w:rPr>
              <w:t xml:space="preserve"> </w:t>
            </w:r>
            <w:r w:rsidR="007241A3">
              <w:rPr>
                <w:b/>
                <w:bCs/>
                <w:sz w:val="26"/>
                <w:szCs w:val="26"/>
              </w:rPr>
              <w:t>PM</w:t>
            </w:r>
          </w:p>
        </w:tc>
        <w:tc>
          <w:tcPr>
            <w:tcW w:w="918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Break &amp; Networking with Microsoft</w:t>
            </w:r>
          </w:p>
        </w:tc>
      </w:tr>
      <w:tr w:rsidR="007B69D7" w:rsidRPr="007B69D7" w:rsidTr="007241A3">
        <w:trPr>
          <w:trHeight w:val="437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7B69D7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 xml:space="preserve">2:45 </w:t>
            </w:r>
            <w:r w:rsidR="0025263B">
              <w:rPr>
                <w:b/>
                <w:bCs/>
                <w:sz w:val="26"/>
                <w:szCs w:val="26"/>
              </w:rPr>
              <w:t>pm</w:t>
            </w:r>
            <w:bookmarkStart w:id="2" w:name="_GoBack"/>
            <w:bookmarkEnd w:id="2"/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Design Security &amp; Identity Solution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7B69D7" w:rsidRPr="007B69D7" w:rsidTr="007241A3">
        <w:trPr>
          <w:trHeight w:val="802"/>
        </w:trPr>
        <w:tc>
          <w:tcPr>
            <w:tcW w:w="18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F35947" w:rsidRDefault="00CC12C2" w:rsidP="007B69D7">
            <w:pPr>
              <w:spacing w:after="0"/>
              <w:jc w:val="center"/>
              <w:rPr>
                <w:sz w:val="26"/>
                <w:szCs w:val="26"/>
              </w:rPr>
            </w:pP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:</w:t>
            </w:r>
            <w:r w:rsidRPr="00F35947">
              <w:rPr>
                <w:b/>
                <w:bCs/>
                <w:sz w:val="26"/>
                <w:szCs w:val="26"/>
              </w:rPr>
              <w:t>3</w:t>
            </w:r>
            <w:r w:rsidR="007B69D7" w:rsidRPr="00F35947">
              <w:rPr>
                <w:b/>
                <w:bCs/>
                <w:sz w:val="26"/>
                <w:szCs w:val="26"/>
              </w:rPr>
              <w:t>0 – 5:00</w:t>
            </w:r>
          </w:p>
        </w:tc>
        <w:tc>
          <w:tcPr>
            <w:tcW w:w="542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853900" w:rsidRDefault="007B69D7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>Making it Real with Practical Application – Brainstorming &amp; Labs</w:t>
            </w:r>
          </w:p>
        </w:tc>
        <w:tc>
          <w:tcPr>
            <w:tcW w:w="37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9" w:type="dxa"/>
              <w:left w:w="115" w:type="dxa"/>
              <w:bottom w:w="29" w:type="dxa"/>
              <w:right w:w="115" w:type="dxa"/>
            </w:tcMar>
            <w:hideMark/>
          </w:tcPr>
          <w:p w:rsidR="007B69D7" w:rsidRPr="007241A3" w:rsidRDefault="007241A3" w:rsidP="007B69D7">
            <w:pPr>
              <w:spacing w:after="0"/>
              <w:jc w:val="center"/>
              <w:rPr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Dan </w:t>
            </w:r>
            <w:proofErr w:type="gramStart"/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Stolts;  P.J.</w:t>
            </w:r>
            <w:proofErr w:type="gramEnd"/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 xml:space="preserve"> Grinsell</w:t>
            </w:r>
          </w:p>
        </w:tc>
      </w:tr>
    </w:tbl>
    <w:p w:rsidR="006046C4" w:rsidRPr="005A2ECA" w:rsidRDefault="006046C4" w:rsidP="005A2ECA">
      <w:pPr>
        <w:spacing w:after="0"/>
        <w:jc w:val="center"/>
        <w:rPr>
          <w:sz w:val="32"/>
          <w:szCs w:val="32"/>
        </w:rPr>
      </w:pPr>
    </w:p>
    <w:p w:rsidR="008C6095" w:rsidRPr="00FF30B8" w:rsidRDefault="008C6095" w:rsidP="00F64630">
      <w:pPr>
        <w:spacing w:after="0"/>
        <w:rPr>
          <w:sz w:val="30"/>
          <w:szCs w:val="30"/>
        </w:rPr>
      </w:pPr>
    </w:p>
    <w:p w:rsidR="00E14D50" w:rsidRPr="00380FB4" w:rsidRDefault="001C7142" w:rsidP="00E14D50">
      <w:pPr>
        <w:autoSpaceDE w:val="0"/>
        <w:autoSpaceDN w:val="0"/>
        <w:spacing w:after="0" w:line="240" w:lineRule="auto"/>
        <w:rPr>
          <w:b/>
        </w:rPr>
      </w:pPr>
      <w:r w:rsidRPr="00F83B91">
        <w:rPr>
          <w:b/>
          <w:sz w:val="24"/>
          <w:szCs w:val="24"/>
        </w:rPr>
        <w:t>Evaluation Link</w:t>
      </w:r>
      <w:r w:rsidR="003B14B4">
        <w:rPr>
          <w:b/>
          <w:sz w:val="24"/>
          <w:szCs w:val="24"/>
        </w:rPr>
        <w:t xml:space="preserve">: </w:t>
      </w:r>
      <w:bookmarkStart w:id="3" w:name="_Hlk508894892"/>
      <w:r w:rsidR="00380FB4" w:rsidRPr="00380FB4">
        <w:rPr>
          <w:b/>
        </w:rPr>
        <w:fldChar w:fldCharType="begin"/>
      </w:r>
      <w:r w:rsidR="00380FB4" w:rsidRPr="00380FB4">
        <w:rPr>
          <w:b/>
        </w:rPr>
        <w:instrText xml:space="preserve"> HYPERLINK "https://tinyurl.com/514MA18" </w:instrText>
      </w:r>
      <w:r w:rsidR="00380FB4" w:rsidRPr="00380FB4">
        <w:rPr>
          <w:b/>
        </w:rPr>
        <w:fldChar w:fldCharType="separate"/>
      </w:r>
      <w:r w:rsidR="00380FB4" w:rsidRPr="00380FB4">
        <w:rPr>
          <w:rStyle w:val="Hyperlink"/>
        </w:rPr>
        <w:t>https://tinyurl.com/514MA18</w:t>
      </w:r>
      <w:r w:rsidR="00380FB4" w:rsidRPr="00380FB4">
        <w:rPr>
          <w:b/>
        </w:rPr>
        <w:fldChar w:fldCharType="end"/>
      </w:r>
    </w:p>
    <w:bookmarkEnd w:id="3"/>
    <w:p w:rsidR="00FF30B8" w:rsidRDefault="00FF30B8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 w:rsidR="00E14D50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0" w:history="1">
        <w:r w:rsidR="00E14D50"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="007B69D7"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7B69D7"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 w:rsid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14-Boston</w:t>
      </w:r>
    </w:p>
    <w:p w:rsidR="007B69D7" w:rsidRDefault="007B69D7" w:rsidP="003B14B4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1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85390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:rsidR="00E14D50" w:rsidRPr="00FF30B8" w:rsidRDefault="00E14D50" w:rsidP="003B14B4">
      <w:pPr>
        <w:spacing w:after="0"/>
        <w:rPr>
          <w:rFonts w:ascii="Segoe UI" w:hAnsi="Segoe UI" w:cs="Segoe UI"/>
          <w:sz w:val="21"/>
          <w:szCs w:val="21"/>
        </w:rPr>
      </w:pPr>
    </w:p>
    <w:p w:rsidR="0066707A" w:rsidRDefault="0066707A" w:rsidP="002A4E8F">
      <w:pPr>
        <w:spacing w:after="0"/>
        <w:jc w:val="center"/>
        <w:rPr>
          <w:sz w:val="44"/>
          <w:szCs w:val="44"/>
        </w:rPr>
      </w:pPr>
    </w:p>
    <w:p w:rsidR="00F31B77" w:rsidRDefault="00136D82" w:rsidP="002A4E8F">
      <w:pPr>
        <w:spacing w:after="0"/>
        <w:jc w:val="center"/>
        <w:rPr>
          <w:sz w:val="44"/>
          <w:szCs w:val="44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394B2A85" wp14:editId="41D888BD">
            <wp:simplePos x="0" y="0"/>
            <wp:positionH relativeFrom="page">
              <wp:posOffset>6391275</wp:posOffset>
            </wp:positionH>
            <wp:positionV relativeFrom="margin">
              <wp:posOffset>8716645</wp:posOffset>
            </wp:positionV>
            <wp:extent cx="1238250" cy="466725"/>
            <wp:effectExtent l="0" t="0" r="0" b="9525"/>
            <wp:wrapNone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A276EDF" wp14:editId="5316C2C8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61A91" w:rsidRDefault="00561A91" w:rsidP="002A4E8F">
      <w:pPr>
        <w:spacing w:after="0"/>
        <w:jc w:val="center"/>
        <w:rPr>
          <w:sz w:val="38"/>
          <w:szCs w:val="38"/>
        </w:rPr>
      </w:pPr>
    </w:p>
    <w:p w:rsidR="00832A83" w:rsidRDefault="002A4E8F" w:rsidP="002A4E8F">
      <w:pPr>
        <w:spacing w:after="0"/>
        <w:jc w:val="center"/>
        <w:rPr>
          <w:sz w:val="38"/>
          <w:szCs w:val="38"/>
        </w:rPr>
      </w:pPr>
      <w:bookmarkStart w:id="4" w:name="_Hlk514047721"/>
      <w:r w:rsidRPr="00F31B77">
        <w:rPr>
          <w:sz w:val="38"/>
          <w:szCs w:val="38"/>
        </w:rPr>
        <w:t xml:space="preserve">Data &amp; Cloud Skill Up and Exam Ready Workshop </w:t>
      </w:r>
    </w:p>
    <w:p w:rsidR="002A4E8F" w:rsidRPr="00F31B77" w:rsidRDefault="002A4E8F" w:rsidP="002A4E8F">
      <w:pPr>
        <w:spacing w:after="0"/>
        <w:jc w:val="center"/>
        <w:rPr>
          <w:sz w:val="38"/>
          <w:szCs w:val="38"/>
        </w:rPr>
      </w:pPr>
      <w:r w:rsidRPr="00F31B77">
        <w:rPr>
          <w:sz w:val="38"/>
          <w:szCs w:val="38"/>
        </w:rPr>
        <w:t xml:space="preserve">Exam 70-535: Architecting Azure Solutions </w:t>
      </w:r>
    </w:p>
    <w:bookmarkEnd w:id="4"/>
    <w:p w:rsidR="006617BD" w:rsidRPr="00F31B77" w:rsidRDefault="006617BD" w:rsidP="006617BD">
      <w:pPr>
        <w:spacing w:after="0"/>
        <w:jc w:val="center"/>
        <w:rPr>
          <w:sz w:val="38"/>
          <w:szCs w:val="38"/>
        </w:rPr>
      </w:pPr>
      <w:r>
        <w:rPr>
          <w:b/>
          <w:sz w:val="38"/>
          <w:szCs w:val="38"/>
        </w:rPr>
        <w:t>Day 2</w:t>
      </w:r>
      <w:r w:rsidRPr="00F31B77">
        <w:rPr>
          <w:sz w:val="38"/>
          <w:szCs w:val="38"/>
        </w:rPr>
        <w:t xml:space="preserve"> </w:t>
      </w:r>
      <w:r>
        <w:rPr>
          <w:sz w:val="38"/>
          <w:szCs w:val="38"/>
        </w:rPr>
        <w:t>–</w:t>
      </w:r>
      <w:r w:rsidRPr="00F31B77">
        <w:rPr>
          <w:sz w:val="38"/>
          <w:szCs w:val="38"/>
        </w:rPr>
        <w:t xml:space="preserve"> </w:t>
      </w:r>
      <w:r>
        <w:rPr>
          <w:sz w:val="38"/>
          <w:szCs w:val="38"/>
        </w:rPr>
        <w:t>Thursday</w:t>
      </w:r>
      <w:r>
        <w:rPr>
          <w:sz w:val="38"/>
          <w:szCs w:val="38"/>
        </w:rPr>
        <w:t>, May 1</w:t>
      </w:r>
      <w:r>
        <w:rPr>
          <w:sz w:val="38"/>
          <w:szCs w:val="38"/>
        </w:rPr>
        <w:t>7</w:t>
      </w:r>
      <w:r>
        <w:rPr>
          <w:sz w:val="38"/>
          <w:szCs w:val="38"/>
        </w:rPr>
        <w:t>, 2018</w:t>
      </w:r>
      <w:r w:rsidRPr="00561A91">
        <w:rPr>
          <w:color w:val="C00000"/>
          <w:sz w:val="38"/>
          <w:szCs w:val="38"/>
        </w:rPr>
        <w:t xml:space="preserve"> </w:t>
      </w:r>
    </w:p>
    <w:p w:rsidR="006617BD" w:rsidRPr="00F31B77" w:rsidRDefault="006617BD" w:rsidP="006617BD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National 4-H Conf. Center - 7100 Connecticut Ave.</w:t>
      </w:r>
    </w:p>
    <w:p w:rsidR="006617BD" w:rsidRPr="00F31B77" w:rsidRDefault="006617BD" w:rsidP="006617BD">
      <w:pPr>
        <w:spacing w:after="0"/>
        <w:jc w:val="center"/>
        <w:rPr>
          <w:rFonts w:cs="Arial"/>
          <w:sz w:val="38"/>
          <w:szCs w:val="38"/>
          <w:shd w:val="clear" w:color="auto" w:fill="FFFFFF"/>
        </w:rPr>
      </w:pPr>
      <w:r w:rsidRPr="00F31B77">
        <w:rPr>
          <w:rFonts w:cs="Arial"/>
          <w:sz w:val="38"/>
          <w:szCs w:val="38"/>
          <w:shd w:val="clear" w:color="auto" w:fill="FFFFFF"/>
        </w:rPr>
        <w:t>Chevy Chase, MD 20815</w:t>
      </w:r>
    </w:p>
    <w:p w:rsidR="006617BD" w:rsidRPr="00F35947" w:rsidRDefault="006617BD" w:rsidP="006617BD">
      <w:pPr>
        <w:spacing w:after="0"/>
        <w:jc w:val="center"/>
        <w:rPr>
          <w:color w:val="C00000"/>
          <w:sz w:val="28"/>
          <w:szCs w:val="28"/>
        </w:rPr>
      </w:pPr>
      <w:proofErr w:type="spellStart"/>
      <w:r w:rsidRPr="00F35947">
        <w:rPr>
          <w:b/>
          <w:bCs/>
          <w:sz w:val="28"/>
          <w:szCs w:val="28"/>
        </w:rPr>
        <w:t>WiFi</w:t>
      </w:r>
      <w:proofErr w:type="spellEnd"/>
      <w:r w:rsidRPr="00F35947">
        <w:rPr>
          <w:sz w:val="28"/>
          <w:szCs w:val="28"/>
        </w:rPr>
        <w:t xml:space="preserve">:  MSFTGUEST; Open browser; Code: </w:t>
      </w:r>
      <w:r w:rsidRPr="00131039">
        <w:rPr>
          <w:sz w:val="38"/>
          <w:szCs w:val="38"/>
        </w:rPr>
        <w:t>4HGUEST</w:t>
      </w:r>
    </w:p>
    <w:p w:rsidR="00F31B77" w:rsidRPr="00F35947" w:rsidRDefault="00F31B77" w:rsidP="00F31B77">
      <w:pPr>
        <w:spacing w:after="0"/>
        <w:jc w:val="center"/>
        <w:rPr>
          <w:sz w:val="28"/>
          <w:szCs w:val="28"/>
        </w:rPr>
      </w:pPr>
      <w:r w:rsidRPr="00F35947">
        <w:rPr>
          <w:sz w:val="28"/>
          <w:szCs w:val="28"/>
        </w:rPr>
        <w:t>Socialize: #70-535 @ITProGuru</w:t>
      </w:r>
    </w:p>
    <w:tbl>
      <w:tblPr>
        <w:tblW w:w="10710" w:type="dxa"/>
        <w:tblInd w:w="-6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0"/>
        <w:gridCol w:w="5460"/>
        <w:gridCol w:w="2850"/>
      </w:tblGrid>
      <w:tr w:rsidR="00EB4DE5" w:rsidRPr="00EB4DE5" w:rsidTr="00EB4DE5">
        <w:trPr>
          <w:trHeight w:val="442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ime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Topic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vAlign w:val="center"/>
            <w:hideMark/>
          </w:tcPr>
          <w:p w:rsidR="00EB4DE5" w:rsidRPr="00064B10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8"/>
                <w:szCs w:val="28"/>
              </w:rPr>
            </w:pPr>
            <w:r w:rsidRPr="00064B10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8"/>
                <w:szCs w:val="28"/>
              </w:rPr>
              <w:t>Speaker</w:t>
            </w:r>
          </w:p>
        </w:tc>
      </w:tr>
      <w:tr w:rsidR="00EB4DE5" w:rsidRPr="00EB4DE5" w:rsidTr="00EB4DE5">
        <w:trPr>
          <w:trHeight w:val="427"/>
        </w:trPr>
        <w:tc>
          <w:tcPr>
            <w:tcW w:w="24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EB4DE5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8:30 </w:t>
            </w:r>
            <w:r w:rsidR="007241A3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AM</w:t>
            </w:r>
          </w:p>
        </w:tc>
        <w:tc>
          <w:tcPr>
            <w:tcW w:w="8310" w:type="dxa"/>
            <w:gridSpan w:val="2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EB4DE5" w:rsidRDefault="00C66CA0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36"/>
                <w:szCs w:val="36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fast, Registration, S</w:t>
            </w:r>
            <w:r w:rsidR="00EB4DE5" w:rsidRPr="00EB4DE5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tup</w:t>
            </w:r>
          </w:p>
        </w:tc>
      </w:tr>
      <w:tr w:rsidR="006617BD" w:rsidRPr="00EB4DE5" w:rsidTr="004C1AAA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6617BD" w:rsidRPr="00F35947" w:rsidRDefault="006617BD" w:rsidP="004C1AAA">
            <w:pPr>
              <w:spacing w:after="0" w:line="256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9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:00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A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6617BD" w:rsidRPr="00853900" w:rsidRDefault="006617BD" w:rsidP="004C1AAA">
            <w:pPr>
              <w:spacing w:after="0" w:line="256" w:lineRule="auto"/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Exam Tips and Architecting for Your Company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6617BD" w:rsidRPr="00853900" w:rsidRDefault="006617BD" w:rsidP="004C1AAA">
            <w:pPr>
              <w:spacing w:after="0" w:line="256" w:lineRule="auto"/>
              <w:rPr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 xml:space="preserve">Dan </w:t>
            </w: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tolts</w:t>
            </w:r>
          </w:p>
        </w:tc>
      </w:tr>
      <w:tr w:rsidR="00EB4DE5" w:rsidRPr="00EB4DE5" w:rsidTr="00EB4DE5">
        <w:trPr>
          <w:trHeight w:val="404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F35947" w:rsidRDefault="006617BD" w:rsidP="00EB4DE5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0</w:t>
            </w:r>
            <w:r w:rsidR="007241A3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 w:rsidR="00FD6B79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</w:t>
            </w:r>
            <w:r w:rsidR="007241A3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0 A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853900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</w:t>
            </w:r>
            <w:r w:rsidR="00EB4DE5"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sing Platform Services, Part 1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EB4DE5" w:rsidRPr="00853900" w:rsidRDefault="007241A3" w:rsidP="00EB4DE5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FD6B79" w:rsidRPr="00F35947" w:rsidRDefault="006617BD" w:rsidP="00EB4DE5">
            <w:pPr>
              <w:spacing w:after="0" w:line="256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1</w:t>
            </w:r>
            <w:r w:rsidR="00FD6B79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00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FD6B79" w:rsidRPr="00853900" w:rsidRDefault="00FD6B79" w:rsidP="00EB4DE5">
            <w:pPr>
              <w:spacing w:after="0" w:line="256" w:lineRule="auto"/>
              <w:jc w:val="center"/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</w:t>
            </w:r>
          </w:p>
        </w:tc>
      </w:tr>
      <w:tr w:rsidR="00FD6B79" w:rsidRPr="00EB4DE5" w:rsidTr="004C1AAA">
        <w:trPr>
          <w:trHeight w:val="404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FD6B79" w:rsidRDefault="00FD6B79" w:rsidP="00FD6B79">
            <w:pPr>
              <w:spacing w:after="0" w:line="256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 w:rsidR="006617BD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15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Design Solutions Using Platform Services, Part 1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Mohd Mishal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12:00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PM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Lunch &amp; Networking &amp; Labs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:</w:t>
            </w:r>
            <w:r w:rsidR="006617BD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15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P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Network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7241A3">
              <w:rPr>
                <w:rFonts w:ascii="Calibri" w:eastAsia="Times New Roman" w:hAnsi="Calibri" w:cs="Calibri"/>
                <w:color w:val="000000"/>
                <w:sz w:val="24"/>
                <w:szCs w:val="24"/>
              </w:rPr>
              <w:t>P.J. Grinsell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2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: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5</w:t>
            </w: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PM</w:t>
            </w:r>
          </w:p>
        </w:tc>
        <w:tc>
          <w:tcPr>
            <w:tcW w:w="8310" w:type="dxa"/>
            <w:gridSpan w:val="2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FFC00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Break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3:30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P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Dan, </w:t>
            </w:r>
            <w:r>
              <w:rPr>
                <w:sz w:val="24"/>
                <w:szCs w:val="24"/>
              </w:rPr>
              <w:t>P.J.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 w:rsidRPr="00F35947"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 xml:space="preserve">4:15 </w:t>
            </w: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P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92D05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Making it Real: Architecting Real World Solutions – Whiteboarding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CEFF4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eastAsia="Times New Roman" w:cstheme="minorHAnsi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Dan, </w:t>
            </w:r>
            <w:r>
              <w:rPr>
                <w:sz w:val="24"/>
                <w:szCs w:val="24"/>
              </w:rPr>
              <w:t>P.J.</w:t>
            </w:r>
          </w:p>
        </w:tc>
      </w:tr>
      <w:tr w:rsidR="00FD6B79" w:rsidRPr="00EB4DE5" w:rsidTr="00EB4DE5">
        <w:trPr>
          <w:trHeight w:val="427"/>
        </w:trPr>
        <w:tc>
          <w:tcPr>
            <w:tcW w:w="240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0070C0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F35947" w:rsidRDefault="00FD6B79" w:rsidP="00FD6B79">
            <w:pPr>
              <w:spacing w:after="0" w:line="256" w:lineRule="auto"/>
              <w:jc w:val="center"/>
              <w:rPr>
                <w:rFonts w:ascii="Arial" w:eastAsia="Times New Roman" w:hAnsi="Arial" w:cs="Arial"/>
                <w:sz w:val="26"/>
                <w:szCs w:val="26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kern w:val="24"/>
                <w:sz w:val="26"/>
                <w:szCs w:val="26"/>
              </w:rPr>
              <w:t>4:45 PM</w:t>
            </w:r>
          </w:p>
        </w:tc>
        <w:tc>
          <w:tcPr>
            <w:tcW w:w="546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56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rFonts w:ascii="Calibri" w:eastAsia="Times New Roman" w:hAnsi="Calibri" w:cs="Calibri"/>
                <w:color w:val="000000"/>
                <w:kern w:val="24"/>
                <w:sz w:val="24"/>
                <w:szCs w:val="24"/>
              </w:rPr>
              <w:t>Wrap-Up/Closing Next Steps and Homework (Labs)</w:t>
            </w:r>
          </w:p>
        </w:tc>
        <w:tc>
          <w:tcPr>
            <w:tcW w:w="2850" w:type="dxa"/>
            <w:tcBorders>
              <w:top w:val="single" w:sz="8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D8DEE7"/>
            <w:tcMar>
              <w:top w:w="24" w:type="dxa"/>
              <w:left w:w="95" w:type="dxa"/>
              <w:bottom w:w="24" w:type="dxa"/>
              <w:right w:w="95" w:type="dxa"/>
            </w:tcMar>
            <w:hideMark/>
          </w:tcPr>
          <w:p w:rsidR="00FD6B79" w:rsidRPr="00853900" w:rsidRDefault="00FD6B79" w:rsidP="00FD6B79">
            <w:pPr>
              <w:spacing w:after="0" w:line="240" w:lineRule="auto"/>
              <w:rPr>
                <w:rFonts w:ascii="Arial" w:eastAsia="Times New Roman" w:hAnsi="Arial" w:cs="Arial"/>
                <w:sz w:val="24"/>
                <w:szCs w:val="24"/>
              </w:rPr>
            </w:pPr>
            <w:r w:rsidRPr="00853900">
              <w:rPr>
                <w:sz w:val="24"/>
                <w:szCs w:val="24"/>
              </w:rPr>
              <w:t xml:space="preserve">Dan, </w:t>
            </w:r>
            <w:r>
              <w:rPr>
                <w:sz w:val="24"/>
                <w:szCs w:val="24"/>
              </w:rPr>
              <w:t>P.J.</w:t>
            </w:r>
          </w:p>
        </w:tc>
      </w:tr>
    </w:tbl>
    <w:p w:rsidR="004F3BD2" w:rsidRPr="005A2ECA" w:rsidRDefault="004F3BD2" w:rsidP="00100C11">
      <w:pPr>
        <w:spacing w:after="0"/>
        <w:jc w:val="center"/>
        <w:rPr>
          <w:sz w:val="32"/>
          <w:szCs w:val="32"/>
        </w:rPr>
      </w:pPr>
    </w:p>
    <w:p w:rsidR="00380FB4" w:rsidRPr="00380FB4" w:rsidRDefault="00FF30B8" w:rsidP="00380FB4">
      <w:pPr>
        <w:autoSpaceDE w:val="0"/>
        <w:autoSpaceDN w:val="0"/>
        <w:spacing w:after="0" w:line="240" w:lineRule="auto"/>
        <w:rPr>
          <w:b/>
        </w:rPr>
      </w:pPr>
      <w:r w:rsidRPr="00F83B91">
        <w:rPr>
          <w:b/>
          <w:sz w:val="24"/>
          <w:szCs w:val="24"/>
        </w:rPr>
        <w:t>Evaluation Link</w:t>
      </w:r>
      <w:r>
        <w:rPr>
          <w:b/>
          <w:sz w:val="24"/>
          <w:szCs w:val="24"/>
        </w:rPr>
        <w:t xml:space="preserve">: </w:t>
      </w:r>
      <w:hyperlink r:id="rId14" w:history="1">
        <w:r w:rsidR="00380FB4" w:rsidRPr="00380FB4">
          <w:rPr>
            <w:rStyle w:val="Hyperlink"/>
          </w:rPr>
          <w:t>https://tinyurl.com/514MA18</w:t>
        </w:r>
      </w:hyperlink>
    </w:p>
    <w:p w:rsidR="00EB4DE5" w:rsidRDefault="00EB4DE5" w:rsidP="00EB4DE5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Content Link</w:t>
      </w:r>
      <w:r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:</w:t>
      </w:r>
      <w:r w:rsidRPr="00FF30B8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 xml:space="preserve"> </w:t>
      </w:r>
      <w:hyperlink r:id="rId15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Pr="007B69D7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Pre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sentations\2018-05-14-Boston</w:t>
      </w:r>
    </w:p>
    <w:p w:rsidR="00CC12C2" w:rsidRDefault="00CC12C2" w:rsidP="00CC12C2">
      <w:pPr>
        <w:spacing w:after="0"/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</w:pPr>
      <w:r w:rsidRPr="007B69D7">
        <w:rPr>
          <w:rStyle w:val="Hyperlink"/>
          <w:rFonts w:ascii="Segoe UI" w:hAnsi="Segoe UI" w:cs="Segoe UI"/>
          <w:b/>
          <w:color w:val="auto"/>
          <w:sz w:val="21"/>
          <w:szCs w:val="21"/>
          <w:u w:val="none"/>
        </w:rPr>
        <w:t>Labs</w:t>
      </w:r>
      <w:r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 xml:space="preserve">: </w:t>
      </w:r>
      <w:hyperlink r:id="rId16" w:history="1">
        <w:r w:rsidRPr="0060174B">
          <w:rPr>
            <w:rStyle w:val="Hyperlink"/>
            <w:rFonts w:ascii="Segoe UI" w:hAnsi="Segoe UI" w:cs="Segoe UI"/>
            <w:sz w:val="21"/>
            <w:szCs w:val="21"/>
          </w:rPr>
          <w:t>https://github.com/guruskill/70-535</w:t>
        </w:r>
      </w:hyperlink>
      <w:r w:rsidRPr="007B69D7">
        <w:rPr>
          <w:rStyle w:val="Hyperlink"/>
          <w:rFonts w:ascii="Segoe UI" w:hAnsi="Segoe UI" w:cs="Segoe UI"/>
          <w:sz w:val="21"/>
          <w:szCs w:val="21"/>
          <w:u w:val="none"/>
        </w:rPr>
        <w:t xml:space="preserve">  </w:t>
      </w:r>
      <w:r w:rsidR="00853900">
        <w:rPr>
          <w:rStyle w:val="Hyperlink"/>
          <w:rFonts w:ascii="Segoe UI" w:hAnsi="Segoe UI" w:cs="Segoe UI"/>
          <w:color w:val="auto"/>
          <w:sz w:val="21"/>
          <w:szCs w:val="21"/>
          <w:u w:val="none"/>
        </w:rPr>
        <w:t>Labs</w:t>
      </w:r>
    </w:p>
    <w:p w:rsidR="00636677" w:rsidRPr="00603AE0" w:rsidRDefault="00636677" w:rsidP="003B14B4">
      <w:pPr>
        <w:spacing w:after="0"/>
        <w:rPr>
          <w:rFonts w:cs="Arial"/>
          <w:b/>
          <w:bCs/>
          <w:color w:val="000000"/>
        </w:rPr>
      </w:pPr>
    </w:p>
    <w:p w:rsidR="00636677" w:rsidRPr="00CD24EC" w:rsidRDefault="00136D82" w:rsidP="008A1728">
      <w:pPr>
        <w:spacing w:after="0"/>
        <w:rPr>
          <w:rFonts w:cs="Arial"/>
          <w:b/>
          <w:bCs/>
          <w:color w:val="0000FF"/>
          <w:u w:val="single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759C58C3" wp14:editId="5ECF0986">
            <wp:simplePos x="0" y="0"/>
            <wp:positionH relativeFrom="page">
              <wp:posOffset>6410325</wp:posOffset>
            </wp:positionH>
            <wp:positionV relativeFrom="page">
              <wp:posOffset>9391015</wp:posOffset>
            </wp:positionV>
            <wp:extent cx="1238250" cy="466725"/>
            <wp:effectExtent l="0" t="0" r="0" b="9525"/>
            <wp:wrapNone/>
            <wp:docPr id="3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146" t="38646" r="32398" b="17316"/>
                    <a:stretch/>
                  </pic:blipFill>
                  <pic:spPr bwMode="auto">
                    <a:xfrm>
                      <a:off x="0" y="0"/>
                      <a:ext cx="12382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54153178" wp14:editId="412FFC2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None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636677" w:rsidRPr="00CD24EC" w:rsidSect="005A2ECA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07BE7" w:rsidRDefault="00207BE7" w:rsidP="006941C2">
      <w:pPr>
        <w:spacing w:after="0" w:line="240" w:lineRule="auto"/>
      </w:pPr>
      <w:r>
        <w:separator/>
      </w:r>
    </w:p>
  </w:endnote>
  <w:endnote w:type="continuationSeparator" w:id="0">
    <w:p w:rsidR="00207BE7" w:rsidRDefault="00207BE7" w:rsidP="006941C2">
      <w:pPr>
        <w:spacing w:after="0" w:line="240" w:lineRule="auto"/>
      </w:pPr>
      <w:r>
        <w:continuationSeparator/>
      </w:r>
    </w:p>
  </w:endnote>
  <w:endnote w:type="continuationNotice" w:id="1">
    <w:p w:rsidR="00207BE7" w:rsidRDefault="00207B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07BE7" w:rsidRDefault="00207BE7" w:rsidP="006941C2">
      <w:pPr>
        <w:spacing w:after="0" w:line="240" w:lineRule="auto"/>
      </w:pPr>
      <w:r>
        <w:separator/>
      </w:r>
    </w:p>
  </w:footnote>
  <w:footnote w:type="continuationSeparator" w:id="0">
    <w:p w:rsidR="00207BE7" w:rsidRDefault="00207BE7" w:rsidP="006941C2">
      <w:pPr>
        <w:spacing w:after="0" w:line="240" w:lineRule="auto"/>
      </w:pPr>
      <w:r>
        <w:continuationSeparator/>
      </w:r>
    </w:p>
  </w:footnote>
  <w:footnote w:type="continuationNotice" w:id="1">
    <w:p w:rsidR="00207BE7" w:rsidRDefault="00207B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2732E" w:rsidRDefault="005273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5273"/>
    <w:multiLevelType w:val="multilevel"/>
    <w:tmpl w:val="A64E9D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7724B7"/>
    <w:multiLevelType w:val="hybridMultilevel"/>
    <w:tmpl w:val="220A2862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893DF4"/>
    <w:multiLevelType w:val="multilevel"/>
    <w:tmpl w:val="D00A8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81D406F"/>
    <w:multiLevelType w:val="multilevel"/>
    <w:tmpl w:val="3D869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BE1D2C"/>
    <w:multiLevelType w:val="multilevel"/>
    <w:tmpl w:val="9BD6FD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A9A01E5"/>
    <w:multiLevelType w:val="multilevel"/>
    <w:tmpl w:val="CE5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696485F"/>
    <w:multiLevelType w:val="multilevel"/>
    <w:tmpl w:val="5B068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5"/>
  </w:num>
  <w:num w:numId="5">
    <w:abstractNumId w:val="4"/>
  </w:num>
  <w:num w:numId="6">
    <w:abstractNumId w:val="6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tzQ0MzYysDQ2tDRS0lEKTi0uzszPAykwrgUAaNtGXSwAAAA="/>
  </w:docVars>
  <w:rsids>
    <w:rsidRoot w:val="006046C4"/>
    <w:rsid w:val="00021CF1"/>
    <w:rsid w:val="00022751"/>
    <w:rsid w:val="00064B10"/>
    <w:rsid w:val="00093918"/>
    <w:rsid w:val="000A1396"/>
    <w:rsid w:val="000B09B1"/>
    <w:rsid w:val="000B52CC"/>
    <w:rsid w:val="000C26E0"/>
    <w:rsid w:val="000D2BC1"/>
    <w:rsid w:val="000E45BD"/>
    <w:rsid w:val="00100C11"/>
    <w:rsid w:val="00113705"/>
    <w:rsid w:val="00124281"/>
    <w:rsid w:val="00136D82"/>
    <w:rsid w:val="00186B57"/>
    <w:rsid w:val="00194D98"/>
    <w:rsid w:val="001A5680"/>
    <w:rsid w:val="001B0B0B"/>
    <w:rsid w:val="001B21B5"/>
    <w:rsid w:val="001C6A3A"/>
    <w:rsid w:val="001C7142"/>
    <w:rsid w:val="001F44F9"/>
    <w:rsid w:val="00207BE7"/>
    <w:rsid w:val="00244289"/>
    <w:rsid w:val="0025263B"/>
    <w:rsid w:val="0026404A"/>
    <w:rsid w:val="00273A9F"/>
    <w:rsid w:val="00282BF8"/>
    <w:rsid w:val="002959A9"/>
    <w:rsid w:val="002A0C0E"/>
    <w:rsid w:val="002A4E8F"/>
    <w:rsid w:val="002A61AE"/>
    <w:rsid w:val="002B194C"/>
    <w:rsid w:val="002C33C1"/>
    <w:rsid w:val="002D42C8"/>
    <w:rsid w:val="002D58DE"/>
    <w:rsid w:val="002E768B"/>
    <w:rsid w:val="00313062"/>
    <w:rsid w:val="00343158"/>
    <w:rsid w:val="003762AB"/>
    <w:rsid w:val="00377D00"/>
    <w:rsid w:val="00380FB4"/>
    <w:rsid w:val="00382F50"/>
    <w:rsid w:val="003A6EC1"/>
    <w:rsid w:val="003B10AE"/>
    <w:rsid w:val="003B14B4"/>
    <w:rsid w:val="003C70F9"/>
    <w:rsid w:val="003D2CD0"/>
    <w:rsid w:val="003E4EBE"/>
    <w:rsid w:val="003F16CD"/>
    <w:rsid w:val="00403C25"/>
    <w:rsid w:val="00417A3D"/>
    <w:rsid w:val="004265A6"/>
    <w:rsid w:val="004265D1"/>
    <w:rsid w:val="00430AC0"/>
    <w:rsid w:val="00447F9F"/>
    <w:rsid w:val="0046285C"/>
    <w:rsid w:val="004635DF"/>
    <w:rsid w:val="00491A38"/>
    <w:rsid w:val="004A2942"/>
    <w:rsid w:val="004A6F6C"/>
    <w:rsid w:val="004B2035"/>
    <w:rsid w:val="004D0757"/>
    <w:rsid w:val="004D2B38"/>
    <w:rsid w:val="004E43DD"/>
    <w:rsid w:val="004F2155"/>
    <w:rsid w:val="004F3BD2"/>
    <w:rsid w:val="00504441"/>
    <w:rsid w:val="00507312"/>
    <w:rsid w:val="005118B7"/>
    <w:rsid w:val="005255D1"/>
    <w:rsid w:val="005271F2"/>
    <w:rsid w:val="0052732E"/>
    <w:rsid w:val="00535371"/>
    <w:rsid w:val="005401DC"/>
    <w:rsid w:val="00561A91"/>
    <w:rsid w:val="00585F73"/>
    <w:rsid w:val="005A2ECA"/>
    <w:rsid w:val="005B3DD5"/>
    <w:rsid w:val="005C2424"/>
    <w:rsid w:val="005C5512"/>
    <w:rsid w:val="005D4BC8"/>
    <w:rsid w:val="005F39C8"/>
    <w:rsid w:val="00603AE0"/>
    <w:rsid w:val="006046C4"/>
    <w:rsid w:val="00615A35"/>
    <w:rsid w:val="00620AC7"/>
    <w:rsid w:val="006231FB"/>
    <w:rsid w:val="0063035F"/>
    <w:rsid w:val="00636677"/>
    <w:rsid w:val="00640B59"/>
    <w:rsid w:val="006617BD"/>
    <w:rsid w:val="00663DE8"/>
    <w:rsid w:val="0066707A"/>
    <w:rsid w:val="00674348"/>
    <w:rsid w:val="00683B48"/>
    <w:rsid w:val="006941C2"/>
    <w:rsid w:val="006D1450"/>
    <w:rsid w:val="006E0174"/>
    <w:rsid w:val="006F48C5"/>
    <w:rsid w:val="007025D5"/>
    <w:rsid w:val="00710635"/>
    <w:rsid w:val="00710A72"/>
    <w:rsid w:val="00715505"/>
    <w:rsid w:val="00716EB7"/>
    <w:rsid w:val="007241A3"/>
    <w:rsid w:val="00741782"/>
    <w:rsid w:val="007709B9"/>
    <w:rsid w:val="00785C6D"/>
    <w:rsid w:val="00794012"/>
    <w:rsid w:val="007B69D7"/>
    <w:rsid w:val="007B791A"/>
    <w:rsid w:val="007C6D83"/>
    <w:rsid w:val="007D3295"/>
    <w:rsid w:val="007D462B"/>
    <w:rsid w:val="0080027D"/>
    <w:rsid w:val="0082023F"/>
    <w:rsid w:val="00827F64"/>
    <w:rsid w:val="00832A83"/>
    <w:rsid w:val="008446CF"/>
    <w:rsid w:val="008459AD"/>
    <w:rsid w:val="008532A1"/>
    <w:rsid w:val="00853900"/>
    <w:rsid w:val="008722C7"/>
    <w:rsid w:val="00877158"/>
    <w:rsid w:val="00890DE2"/>
    <w:rsid w:val="008A1728"/>
    <w:rsid w:val="008C1B70"/>
    <w:rsid w:val="008C6095"/>
    <w:rsid w:val="008D6C62"/>
    <w:rsid w:val="008E7464"/>
    <w:rsid w:val="009001BC"/>
    <w:rsid w:val="009042B9"/>
    <w:rsid w:val="00904E49"/>
    <w:rsid w:val="009132B4"/>
    <w:rsid w:val="00916BE7"/>
    <w:rsid w:val="00922F3C"/>
    <w:rsid w:val="00930561"/>
    <w:rsid w:val="00930857"/>
    <w:rsid w:val="00940B69"/>
    <w:rsid w:val="009500B9"/>
    <w:rsid w:val="00974724"/>
    <w:rsid w:val="0097658D"/>
    <w:rsid w:val="0098069F"/>
    <w:rsid w:val="009813BD"/>
    <w:rsid w:val="009F2FAE"/>
    <w:rsid w:val="009F58A0"/>
    <w:rsid w:val="00A12F97"/>
    <w:rsid w:val="00A72AC2"/>
    <w:rsid w:val="00A90653"/>
    <w:rsid w:val="00AA2C97"/>
    <w:rsid w:val="00AA4E72"/>
    <w:rsid w:val="00AA532B"/>
    <w:rsid w:val="00AB1E26"/>
    <w:rsid w:val="00AC3DBE"/>
    <w:rsid w:val="00AC4962"/>
    <w:rsid w:val="00AD0E68"/>
    <w:rsid w:val="00AE1477"/>
    <w:rsid w:val="00B14370"/>
    <w:rsid w:val="00B20096"/>
    <w:rsid w:val="00B4218C"/>
    <w:rsid w:val="00B67748"/>
    <w:rsid w:val="00BA71D1"/>
    <w:rsid w:val="00BE1883"/>
    <w:rsid w:val="00BE4ED7"/>
    <w:rsid w:val="00C33D0B"/>
    <w:rsid w:val="00C66CA0"/>
    <w:rsid w:val="00C724AA"/>
    <w:rsid w:val="00C93E90"/>
    <w:rsid w:val="00CC12C2"/>
    <w:rsid w:val="00CC75A1"/>
    <w:rsid w:val="00CD24EC"/>
    <w:rsid w:val="00CF23C0"/>
    <w:rsid w:val="00D0132D"/>
    <w:rsid w:val="00D210F5"/>
    <w:rsid w:val="00D34323"/>
    <w:rsid w:val="00D346F6"/>
    <w:rsid w:val="00D6690D"/>
    <w:rsid w:val="00D73A53"/>
    <w:rsid w:val="00D77E88"/>
    <w:rsid w:val="00D92850"/>
    <w:rsid w:val="00DA48ED"/>
    <w:rsid w:val="00E05446"/>
    <w:rsid w:val="00E14D50"/>
    <w:rsid w:val="00E41241"/>
    <w:rsid w:val="00E60F2F"/>
    <w:rsid w:val="00E74812"/>
    <w:rsid w:val="00E82AB7"/>
    <w:rsid w:val="00E84E0E"/>
    <w:rsid w:val="00E92A55"/>
    <w:rsid w:val="00EA5118"/>
    <w:rsid w:val="00EB4DE5"/>
    <w:rsid w:val="00EC6959"/>
    <w:rsid w:val="00ED3EE4"/>
    <w:rsid w:val="00ED611C"/>
    <w:rsid w:val="00F15E46"/>
    <w:rsid w:val="00F1671E"/>
    <w:rsid w:val="00F17422"/>
    <w:rsid w:val="00F31B77"/>
    <w:rsid w:val="00F35947"/>
    <w:rsid w:val="00F616B3"/>
    <w:rsid w:val="00F64630"/>
    <w:rsid w:val="00F83B91"/>
    <w:rsid w:val="00F870C4"/>
    <w:rsid w:val="00FA744C"/>
    <w:rsid w:val="00FD116F"/>
    <w:rsid w:val="00FD3C02"/>
    <w:rsid w:val="00FD6B79"/>
    <w:rsid w:val="00FD6CFF"/>
    <w:rsid w:val="00FF197E"/>
    <w:rsid w:val="00FF30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1FC3E"/>
  <w15:chartTrackingRefBased/>
  <w15:docId w15:val="{DFF7EE1B-783B-4997-BAED-885657E70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1C2"/>
  </w:style>
  <w:style w:type="paragraph" w:styleId="Footer">
    <w:name w:val="footer"/>
    <w:basedOn w:val="Normal"/>
    <w:link w:val="FooterChar"/>
    <w:uiPriority w:val="99"/>
    <w:unhideWhenUsed/>
    <w:rsid w:val="00694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1C2"/>
  </w:style>
  <w:style w:type="paragraph" w:customStyle="1" w:styleId="msl2-accordion-togglers">
    <w:name w:val="msl2-accordion-togglers"/>
    <w:basedOn w:val="Normal"/>
    <w:rsid w:val="009F2FA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8A1728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B21B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695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3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95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039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07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274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11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338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08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header" Target="header3.xml"/><Relationship Id="rId7" Type="http://schemas.openxmlformats.org/officeDocument/2006/relationships/webSettings" Target="webSettings.xml"/><Relationship Id="rId12" Type="http://schemas.openxmlformats.org/officeDocument/2006/relationships/image" Target="media/image1.wmf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guruskill/70-535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guruskill/70-535" TargetMode="External"/><Relationship Id="rId24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hyperlink" Target="https://github.com/guruskill/70-535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github.com/guruskill/70-535" TargetMode="External"/><Relationship Id="rId19" Type="http://schemas.openxmlformats.org/officeDocument/2006/relationships/footer" Target="foot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tinyurl.com/514MA18" TargetMode="External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833FF589E45A4BA847AE22271E45A0" ma:contentTypeVersion="2" ma:contentTypeDescription="Create a new document." ma:contentTypeScope="" ma:versionID="a2be94ab6fac176efb9644e777ac48ed">
  <xsd:schema xmlns:xsd="http://www.w3.org/2001/XMLSchema" xmlns:xs="http://www.w3.org/2001/XMLSchema" xmlns:p="http://schemas.microsoft.com/office/2006/metadata/properties" xmlns:ns2="a14ba694-d9a1-4457-b2c3-7569ec527aa1" targetNamespace="http://schemas.microsoft.com/office/2006/metadata/properties" ma:root="true" ma:fieldsID="ba7465b8cd4bde54364ed2e4bedb04ad" ns2:_="">
    <xsd:import namespace="a14ba694-d9a1-4457-b2c3-7569ec527a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4ba694-d9a1-4457-b2c3-7569ec527a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4B1118A-3A8D-4DD5-AB05-AB86D555BC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C2090C-28C5-425F-8258-C7D347769AF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FF7B6BD-866D-4236-B266-51A8234EFC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4ba694-d9a1-4457-b2c3-7569ec527aa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3</Words>
  <Characters>201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Dan Stolts</cp:lastModifiedBy>
  <cp:revision>5</cp:revision>
  <cp:lastPrinted>2018-05-14T11:55:00Z</cp:lastPrinted>
  <dcterms:created xsi:type="dcterms:W3CDTF">2018-05-16T12:57:00Z</dcterms:created>
  <dcterms:modified xsi:type="dcterms:W3CDTF">2018-05-16T13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tarawebb@microsoft.com</vt:lpwstr>
  </property>
  <property fmtid="{D5CDD505-2E9C-101B-9397-08002B2CF9AE}" pid="5" name="MSIP_Label_f42aa342-8706-4288-bd11-ebb85995028c_SetDate">
    <vt:lpwstr>2018-01-02T20:42:48.5049056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  <property fmtid="{D5CDD505-2E9C-101B-9397-08002B2CF9AE}" pid="10" name="ContentTypeId">
    <vt:lpwstr>0x01010075833FF589E45A4BA847AE22271E45A0</vt:lpwstr>
  </property>
</Properties>
</file>